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C11188" w14:textId="77777777" w:rsidR="003E46D8" w:rsidRPr="005B42F9" w:rsidRDefault="003E46D8" w:rsidP="005B42F9">
      <w:pPr>
        <w:spacing w:after="0" w:line="480" w:lineRule="auto"/>
        <w:jc w:val="center"/>
        <w:rPr>
          <w:rFonts w:cs="Times New Roman"/>
          <w:szCs w:val="24"/>
        </w:rPr>
      </w:pPr>
    </w:p>
    <w:p w14:paraId="57CA658C" w14:textId="77777777" w:rsidR="003E46D8" w:rsidRPr="005B42F9" w:rsidRDefault="003E46D8" w:rsidP="005B42F9">
      <w:pPr>
        <w:spacing w:after="0" w:line="480" w:lineRule="auto"/>
        <w:jc w:val="center"/>
        <w:rPr>
          <w:rFonts w:cs="Times New Roman"/>
          <w:szCs w:val="24"/>
        </w:rPr>
      </w:pPr>
    </w:p>
    <w:p w14:paraId="0AA68F38" w14:textId="77777777" w:rsidR="003E46D8" w:rsidRPr="005B42F9" w:rsidRDefault="003E46D8" w:rsidP="005B42F9">
      <w:pPr>
        <w:spacing w:after="0" w:line="480" w:lineRule="auto"/>
        <w:jc w:val="center"/>
        <w:rPr>
          <w:rFonts w:cs="Times New Roman"/>
          <w:szCs w:val="24"/>
        </w:rPr>
      </w:pPr>
    </w:p>
    <w:p w14:paraId="32D10547" w14:textId="77777777" w:rsidR="003E46D8" w:rsidRDefault="006929C6" w:rsidP="005B42F9">
      <w:pPr>
        <w:tabs>
          <w:tab w:val="left" w:pos="5199"/>
        </w:tabs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17C43589" w14:textId="77777777" w:rsidR="005B42F9" w:rsidRDefault="005B42F9" w:rsidP="005B42F9">
      <w:pPr>
        <w:tabs>
          <w:tab w:val="left" w:pos="5199"/>
        </w:tabs>
        <w:spacing w:after="0" w:line="480" w:lineRule="auto"/>
        <w:rPr>
          <w:rFonts w:cs="Times New Roman"/>
          <w:szCs w:val="24"/>
        </w:rPr>
      </w:pPr>
    </w:p>
    <w:p w14:paraId="5D4679D9" w14:textId="77777777" w:rsidR="005B42F9" w:rsidRPr="005B42F9" w:rsidRDefault="005B42F9" w:rsidP="005B42F9">
      <w:pPr>
        <w:tabs>
          <w:tab w:val="left" w:pos="5199"/>
        </w:tabs>
        <w:spacing w:after="0" w:line="480" w:lineRule="auto"/>
        <w:rPr>
          <w:rFonts w:cs="Times New Roman"/>
          <w:szCs w:val="24"/>
        </w:rPr>
      </w:pPr>
    </w:p>
    <w:p w14:paraId="73BD52B2" w14:textId="77777777" w:rsidR="003E46D8" w:rsidRPr="005B42F9" w:rsidRDefault="003E46D8" w:rsidP="005B42F9">
      <w:pPr>
        <w:spacing w:after="0" w:line="480" w:lineRule="auto"/>
        <w:jc w:val="center"/>
        <w:rPr>
          <w:rFonts w:cs="Times New Roman"/>
          <w:szCs w:val="24"/>
        </w:rPr>
      </w:pPr>
    </w:p>
    <w:p w14:paraId="411A60D6" w14:textId="77777777" w:rsidR="003E46D8" w:rsidRPr="005B42F9" w:rsidRDefault="003E46D8" w:rsidP="005B42F9">
      <w:pPr>
        <w:spacing w:after="0" w:line="480" w:lineRule="auto"/>
        <w:jc w:val="center"/>
        <w:rPr>
          <w:rFonts w:cs="Times New Roman"/>
          <w:szCs w:val="24"/>
        </w:rPr>
      </w:pPr>
    </w:p>
    <w:p w14:paraId="2C01DA6B" w14:textId="77777777" w:rsidR="003E46D8" w:rsidRPr="005B42F9" w:rsidRDefault="006929C6" w:rsidP="005B42F9">
      <w:pPr>
        <w:spacing w:after="0" w:line="480" w:lineRule="auto"/>
        <w:jc w:val="center"/>
        <w:rPr>
          <w:rFonts w:cs="Times New Roman"/>
          <w:szCs w:val="24"/>
        </w:rPr>
      </w:pPr>
      <w:r w:rsidRPr="005B42F9">
        <w:rPr>
          <w:rFonts w:cs="Times New Roman"/>
          <w:szCs w:val="24"/>
        </w:rPr>
        <w:t>The Yellow Wallpaper Story (Critical Essay)</w:t>
      </w:r>
    </w:p>
    <w:p w14:paraId="5E250B31" w14:textId="77777777" w:rsidR="00E21B1B" w:rsidRPr="005B42F9" w:rsidRDefault="006929C6" w:rsidP="005B42F9">
      <w:pPr>
        <w:spacing w:after="0" w:line="480" w:lineRule="auto"/>
        <w:jc w:val="center"/>
        <w:rPr>
          <w:rFonts w:cs="Times New Roman"/>
          <w:szCs w:val="24"/>
        </w:rPr>
      </w:pPr>
      <w:r w:rsidRPr="005B42F9">
        <w:rPr>
          <w:rFonts w:cs="Times New Roman"/>
          <w:szCs w:val="24"/>
        </w:rPr>
        <w:t>[Rige</w:t>
      </w:r>
      <w:r w:rsidR="003E46D8" w:rsidRPr="005B42F9">
        <w:rPr>
          <w:rFonts w:cs="Times New Roman"/>
          <w:szCs w:val="24"/>
        </w:rPr>
        <w:t>nelda Verty</w:t>
      </w:r>
      <w:r w:rsidRPr="005B42F9">
        <w:rPr>
          <w:rFonts w:cs="Times New Roman"/>
          <w:szCs w:val="24"/>
        </w:rPr>
        <w:t>]</w:t>
      </w:r>
    </w:p>
    <w:p w14:paraId="4E2B4C36" w14:textId="77777777" w:rsidR="00E21B1B" w:rsidRPr="005B42F9" w:rsidRDefault="006929C6" w:rsidP="005B42F9">
      <w:pPr>
        <w:spacing w:line="480" w:lineRule="auto"/>
        <w:jc w:val="center"/>
        <w:rPr>
          <w:rFonts w:cs="Times New Roman"/>
          <w:szCs w:val="24"/>
        </w:rPr>
      </w:pPr>
      <w:r w:rsidRPr="005B42F9">
        <w:rPr>
          <w:rFonts w:cs="Times New Roman"/>
          <w:szCs w:val="24"/>
        </w:rPr>
        <w:t>[AML2020]</w:t>
      </w:r>
    </w:p>
    <w:p w14:paraId="6E17A5A8" w14:textId="77777777" w:rsidR="00E21B1B" w:rsidRPr="005B42F9" w:rsidRDefault="006929C6" w:rsidP="005B42F9">
      <w:pPr>
        <w:spacing w:line="480" w:lineRule="auto"/>
        <w:rPr>
          <w:rFonts w:cs="Times New Roman"/>
          <w:color w:val="333333"/>
          <w:szCs w:val="24"/>
        </w:rPr>
      </w:pPr>
      <w:r w:rsidRPr="005B42F9">
        <w:rPr>
          <w:rFonts w:cs="Times New Roman"/>
          <w:color w:val="333333"/>
          <w:szCs w:val="24"/>
        </w:rPr>
        <w:br w:type="page"/>
      </w:r>
    </w:p>
    <w:p w14:paraId="1C3B0968" w14:textId="77777777" w:rsidR="005B42F9" w:rsidRPr="005B42F9" w:rsidRDefault="006929C6" w:rsidP="005B42F9">
      <w:pPr>
        <w:spacing w:line="480" w:lineRule="auto"/>
        <w:jc w:val="center"/>
        <w:rPr>
          <w:rFonts w:cs="Times New Roman"/>
          <w:color w:val="333333"/>
          <w:szCs w:val="24"/>
        </w:rPr>
      </w:pPr>
      <w:bookmarkStart w:id="0" w:name="_GoBack"/>
      <w:r w:rsidRPr="005B42F9">
        <w:rPr>
          <w:rFonts w:cs="Times New Roman"/>
          <w:szCs w:val="24"/>
        </w:rPr>
        <w:lastRenderedPageBreak/>
        <w:t>The Yellow Wallpaper Story (Critical Essay)</w:t>
      </w:r>
    </w:p>
    <w:p w14:paraId="1FE49980" w14:textId="49043A81" w:rsidR="00012E62" w:rsidRPr="005B42F9" w:rsidRDefault="006929C6" w:rsidP="005B42F9">
      <w:pPr>
        <w:spacing w:line="480" w:lineRule="auto"/>
        <w:ind w:firstLine="720"/>
        <w:rPr>
          <w:rFonts w:cs="Times New Roman"/>
          <w:color w:val="333333"/>
          <w:szCs w:val="24"/>
        </w:rPr>
      </w:pPr>
      <w:r w:rsidRPr="005B42F9">
        <w:rPr>
          <w:rFonts w:cs="Times New Roman"/>
          <w:color w:val="333333"/>
          <w:szCs w:val="24"/>
        </w:rPr>
        <w:t xml:space="preserve">There are many stories in English literature that speak </w:t>
      </w:r>
      <w:r w:rsidR="00A7452E" w:rsidRPr="005B42F9">
        <w:rPr>
          <w:rFonts w:cs="Times New Roman"/>
          <w:color w:val="333333"/>
          <w:szCs w:val="24"/>
        </w:rPr>
        <w:t>volumes</w:t>
      </w:r>
      <w:r w:rsidRPr="005B42F9">
        <w:rPr>
          <w:rFonts w:cs="Times New Roman"/>
          <w:color w:val="333333"/>
          <w:szCs w:val="24"/>
        </w:rPr>
        <w:t xml:space="preserve">. </w:t>
      </w:r>
      <w:r w:rsidR="00CB0EAB" w:rsidRPr="005B42F9">
        <w:rPr>
          <w:rFonts w:cs="Times New Roman"/>
          <w:color w:val="333333"/>
          <w:szCs w:val="24"/>
        </w:rPr>
        <w:t>These stor</w:t>
      </w:r>
      <w:r w:rsidR="005B42F9">
        <w:rPr>
          <w:rFonts w:cs="Times New Roman"/>
          <w:color w:val="333333"/>
          <w:szCs w:val="24"/>
        </w:rPr>
        <w:t>ies</w:t>
      </w:r>
      <w:r w:rsidR="00CB0EAB" w:rsidRPr="005B42F9">
        <w:rPr>
          <w:rFonts w:cs="Times New Roman"/>
          <w:color w:val="333333"/>
          <w:szCs w:val="24"/>
        </w:rPr>
        <w:t xml:space="preserve"> convey the message about some big issue </w:t>
      </w:r>
      <w:r w:rsidR="00313C7B" w:rsidRPr="005B42F9">
        <w:rPr>
          <w:rFonts w:cs="Times New Roman"/>
          <w:color w:val="333333"/>
          <w:szCs w:val="24"/>
        </w:rPr>
        <w:t xml:space="preserve">in a very subtle and meaningful way. </w:t>
      </w:r>
      <w:r w:rsidR="00A7452E" w:rsidRPr="005B42F9">
        <w:rPr>
          <w:rFonts w:cs="Times New Roman"/>
          <w:color w:val="333333"/>
          <w:szCs w:val="24"/>
        </w:rPr>
        <w:t>One of such stories is "The Yellow Wallpaper</w:t>
      </w:r>
      <w:r w:rsidR="00287E53" w:rsidRPr="005B42F9">
        <w:rPr>
          <w:rFonts w:cs="Times New Roman"/>
          <w:color w:val="333333"/>
          <w:szCs w:val="24"/>
        </w:rPr>
        <w:t xml:space="preserve">." The Yellow Wallpaper is a short story penned down by </w:t>
      </w:r>
      <w:r w:rsidR="00602741" w:rsidRPr="005B42F9">
        <w:rPr>
          <w:rFonts w:cs="Times New Roman"/>
          <w:color w:val="333333"/>
          <w:szCs w:val="24"/>
        </w:rPr>
        <w:t>American Author Charlotte Perkins Gilman</w:t>
      </w:r>
      <w:r w:rsidR="00AA0A88" w:rsidRPr="005B42F9">
        <w:rPr>
          <w:rFonts w:cs="Times New Roman"/>
          <w:color w:val="333333"/>
          <w:szCs w:val="24"/>
        </w:rPr>
        <w:t xml:space="preserve">. It was first published in January 1892 in The New England Magazine. The story revolves around a </w:t>
      </w:r>
      <w:r w:rsidR="00C0547F" w:rsidRPr="005B42F9">
        <w:rPr>
          <w:rFonts w:cs="Times New Roman"/>
          <w:color w:val="333333"/>
          <w:szCs w:val="24"/>
        </w:rPr>
        <w:t>woman</w:t>
      </w:r>
      <w:r w:rsidR="00AA0A88" w:rsidRPr="005B42F9">
        <w:rPr>
          <w:rFonts w:cs="Times New Roman"/>
          <w:color w:val="333333"/>
          <w:szCs w:val="24"/>
        </w:rPr>
        <w:t xml:space="preserve"> who </w:t>
      </w:r>
      <w:r w:rsidR="00B17DCF" w:rsidRPr="005B42F9">
        <w:rPr>
          <w:rFonts w:cs="Times New Roman"/>
          <w:color w:val="333333"/>
          <w:szCs w:val="24"/>
        </w:rPr>
        <w:t xml:space="preserve">is suffering from </w:t>
      </w:r>
      <w:r w:rsidR="00D4536A" w:rsidRPr="005B42F9">
        <w:rPr>
          <w:rFonts w:cs="Times New Roman"/>
          <w:color w:val="333333"/>
          <w:szCs w:val="24"/>
        </w:rPr>
        <w:t>depression</w:t>
      </w:r>
      <w:r w:rsidR="00B17DCF" w:rsidRPr="005B42F9">
        <w:rPr>
          <w:rFonts w:cs="Times New Roman"/>
          <w:color w:val="333333"/>
          <w:szCs w:val="24"/>
        </w:rPr>
        <w:t xml:space="preserve"> after the loss of her baby. </w:t>
      </w:r>
      <w:r w:rsidR="00D367C0" w:rsidRPr="005B42F9">
        <w:rPr>
          <w:rFonts w:cs="Times New Roman"/>
          <w:color w:val="333333"/>
          <w:szCs w:val="24"/>
        </w:rPr>
        <w:t xml:space="preserve">Both the lady and her husband John, move to a countryside </w:t>
      </w:r>
      <w:r w:rsidR="006C4480">
        <w:rPr>
          <w:rFonts w:cs="Times New Roman"/>
          <w:color w:val="333333"/>
          <w:szCs w:val="24"/>
        </w:rPr>
        <w:t>house where the main lead of</w:t>
      </w:r>
      <w:r w:rsidR="00D367C0" w:rsidRPr="005B42F9">
        <w:rPr>
          <w:rFonts w:cs="Times New Roman"/>
          <w:color w:val="333333"/>
          <w:szCs w:val="24"/>
        </w:rPr>
        <w:t xml:space="preserve"> </w:t>
      </w:r>
      <w:r w:rsidR="003D1FEC">
        <w:rPr>
          <w:rFonts w:cs="Times New Roman"/>
          <w:color w:val="333333"/>
          <w:szCs w:val="24"/>
        </w:rPr>
        <w:t xml:space="preserve">the </w:t>
      </w:r>
      <w:r w:rsidR="00D367C0" w:rsidRPr="005B42F9">
        <w:rPr>
          <w:rFonts w:cs="Times New Roman"/>
          <w:color w:val="333333"/>
          <w:szCs w:val="24"/>
        </w:rPr>
        <w:t>story remain alone all day, and her hu</w:t>
      </w:r>
      <w:r w:rsidR="005B42F9">
        <w:rPr>
          <w:rFonts w:cs="Times New Roman"/>
          <w:color w:val="333333"/>
          <w:szCs w:val="24"/>
        </w:rPr>
        <w:t>sband, a respected physician</w:t>
      </w:r>
      <w:r w:rsidR="006E6DBD" w:rsidRPr="005B42F9">
        <w:rPr>
          <w:rFonts w:cs="Times New Roman"/>
          <w:color w:val="333333"/>
          <w:szCs w:val="24"/>
        </w:rPr>
        <w:t xml:space="preserve">, carries on his job. The lady </w:t>
      </w:r>
      <w:r w:rsidR="00F846AF" w:rsidRPr="005B42F9">
        <w:rPr>
          <w:rFonts w:cs="Times New Roman"/>
          <w:color w:val="333333"/>
          <w:szCs w:val="24"/>
        </w:rPr>
        <w:t xml:space="preserve">discusses the </w:t>
      </w:r>
      <w:r w:rsidR="00451C5D" w:rsidRPr="005B42F9">
        <w:rPr>
          <w:rFonts w:cs="Times New Roman"/>
          <w:color w:val="333333"/>
          <w:szCs w:val="24"/>
        </w:rPr>
        <w:t>issue</w:t>
      </w:r>
      <w:r w:rsidR="00ED4F60" w:rsidRPr="005B42F9">
        <w:rPr>
          <w:rFonts w:cs="Times New Roman"/>
          <w:color w:val="333333"/>
          <w:szCs w:val="24"/>
        </w:rPr>
        <w:t xml:space="preserve"> with her h</w:t>
      </w:r>
      <w:r w:rsidR="00F846AF" w:rsidRPr="005B42F9">
        <w:rPr>
          <w:rFonts w:cs="Times New Roman"/>
          <w:color w:val="333333"/>
          <w:szCs w:val="24"/>
        </w:rPr>
        <w:t>u</w:t>
      </w:r>
      <w:r w:rsidR="00ED4F60" w:rsidRPr="005B42F9">
        <w:rPr>
          <w:rFonts w:cs="Times New Roman"/>
          <w:color w:val="333333"/>
          <w:szCs w:val="24"/>
        </w:rPr>
        <w:t>s</w:t>
      </w:r>
      <w:r w:rsidR="00F846AF" w:rsidRPr="005B42F9">
        <w:rPr>
          <w:rFonts w:cs="Times New Roman"/>
          <w:color w:val="333333"/>
          <w:szCs w:val="24"/>
        </w:rPr>
        <w:t>band, who stops her from writing her thoughts</w:t>
      </w:r>
      <w:r w:rsidR="00EC0FEE" w:rsidRPr="005B42F9">
        <w:rPr>
          <w:rFonts w:cs="Times New Roman"/>
          <w:color w:val="333333"/>
          <w:szCs w:val="24"/>
        </w:rPr>
        <w:t xml:space="preserve"> (</w:t>
      </w:r>
      <w:r w:rsidR="00EC0FEE" w:rsidRPr="005B42F9">
        <w:rPr>
          <w:rFonts w:cs="Times New Roman"/>
          <w:color w:val="222222"/>
          <w:szCs w:val="24"/>
          <w:shd w:val="clear" w:color="auto" w:fill="FFFFFF"/>
        </w:rPr>
        <w:t>Gilman)</w:t>
      </w:r>
      <w:r w:rsidR="003700A7" w:rsidRPr="005B42F9">
        <w:rPr>
          <w:rFonts w:cs="Times New Roman"/>
          <w:color w:val="333333"/>
          <w:szCs w:val="24"/>
        </w:rPr>
        <w:t xml:space="preserve">. Writing is her only getaway, but she acts according to her husband's </w:t>
      </w:r>
      <w:r w:rsidR="00A8408E" w:rsidRPr="005B42F9">
        <w:rPr>
          <w:rFonts w:cs="Times New Roman"/>
          <w:color w:val="333333"/>
          <w:szCs w:val="24"/>
        </w:rPr>
        <w:t>advice</w:t>
      </w:r>
      <w:r w:rsidR="003700A7" w:rsidRPr="005B42F9">
        <w:rPr>
          <w:rFonts w:cs="Times New Roman"/>
          <w:color w:val="333333"/>
          <w:szCs w:val="24"/>
        </w:rPr>
        <w:t xml:space="preserve">. She finally </w:t>
      </w:r>
      <w:r w:rsidR="00451C5D" w:rsidRPr="005B42F9">
        <w:rPr>
          <w:rFonts w:cs="Times New Roman"/>
          <w:color w:val="333333"/>
          <w:szCs w:val="24"/>
        </w:rPr>
        <w:t xml:space="preserve">keeps locking herself in her room which </w:t>
      </w:r>
      <w:r w:rsidR="006D60FD" w:rsidRPr="005B42F9">
        <w:rPr>
          <w:rFonts w:cs="Times New Roman"/>
          <w:color w:val="333333"/>
          <w:szCs w:val="24"/>
        </w:rPr>
        <w:t xml:space="preserve">has yellow wallpaper. She keeps staring at the wallpaper until she realizes there is a lady trapped inside the wallpaper, who wants to get out. </w:t>
      </w:r>
      <w:r w:rsidR="002C3FCE" w:rsidRPr="005B42F9">
        <w:rPr>
          <w:rFonts w:cs="Times New Roman"/>
          <w:color w:val="333333"/>
          <w:szCs w:val="24"/>
        </w:rPr>
        <w:t>The depressed lady sees herself in t</w:t>
      </w:r>
      <w:r w:rsidR="006C4480">
        <w:rPr>
          <w:rFonts w:cs="Times New Roman"/>
          <w:color w:val="333333"/>
          <w:szCs w:val="24"/>
        </w:rPr>
        <w:t>he lady</w:t>
      </w:r>
      <w:r w:rsidR="005C318F">
        <w:rPr>
          <w:rFonts w:cs="Times New Roman"/>
          <w:color w:val="333333"/>
          <w:szCs w:val="24"/>
        </w:rPr>
        <w:t xml:space="preserve"> in the wallpaper</w:t>
      </w:r>
      <w:r w:rsidR="006C4480">
        <w:rPr>
          <w:rFonts w:cs="Times New Roman"/>
          <w:color w:val="333333"/>
          <w:szCs w:val="24"/>
        </w:rPr>
        <w:t xml:space="preserve"> and keeps scratching</w:t>
      </w:r>
      <w:r w:rsidR="005C318F">
        <w:rPr>
          <w:rFonts w:cs="Times New Roman"/>
          <w:color w:val="333333"/>
          <w:szCs w:val="24"/>
        </w:rPr>
        <w:t xml:space="preserve"> its</w:t>
      </w:r>
      <w:r w:rsidR="002C3FCE" w:rsidRPr="005B42F9">
        <w:rPr>
          <w:rFonts w:cs="Times New Roman"/>
          <w:color w:val="333333"/>
          <w:szCs w:val="24"/>
        </w:rPr>
        <w:t xml:space="preserve"> </w:t>
      </w:r>
      <w:r w:rsidR="00E21C80" w:rsidRPr="005B42F9">
        <w:rPr>
          <w:rFonts w:cs="Times New Roman"/>
          <w:color w:val="333333"/>
          <w:szCs w:val="24"/>
        </w:rPr>
        <w:t>A time comes when all the wallpaper h</w:t>
      </w:r>
      <w:r w:rsidR="00EC0FEE" w:rsidRPr="005B42F9">
        <w:rPr>
          <w:rFonts w:cs="Times New Roman"/>
          <w:color w:val="333333"/>
          <w:szCs w:val="24"/>
        </w:rPr>
        <w:t xml:space="preserve">as been </w:t>
      </w:r>
      <w:r w:rsidR="005B42F9">
        <w:rPr>
          <w:rFonts w:cs="Times New Roman"/>
          <w:color w:val="333333"/>
          <w:szCs w:val="24"/>
        </w:rPr>
        <w:t>scratched</w:t>
      </w:r>
      <w:r w:rsidR="00EC0FEE" w:rsidRPr="005B42F9">
        <w:rPr>
          <w:rFonts w:cs="Times New Roman"/>
          <w:color w:val="333333"/>
          <w:szCs w:val="24"/>
        </w:rPr>
        <w:t xml:space="preserve">, and she becomes completely </w:t>
      </w:r>
      <w:r w:rsidR="00E21C80" w:rsidRPr="005B42F9">
        <w:rPr>
          <w:rFonts w:cs="Times New Roman"/>
          <w:color w:val="333333"/>
          <w:szCs w:val="24"/>
        </w:rPr>
        <w:t xml:space="preserve">insane. </w:t>
      </w:r>
    </w:p>
    <w:p w14:paraId="3C9F3F54" w14:textId="27C74B3B" w:rsidR="00C2229E" w:rsidRDefault="006929C6" w:rsidP="005B42F9">
      <w:pPr>
        <w:spacing w:line="480" w:lineRule="auto"/>
        <w:ind w:firstLine="720"/>
        <w:rPr>
          <w:rFonts w:cs="Times New Roman"/>
          <w:color w:val="333333"/>
          <w:szCs w:val="24"/>
        </w:rPr>
      </w:pPr>
      <w:r w:rsidRPr="005B42F9">
        <w:rPr>
          <w:rFonts w:cs="Times New Roman"/>
          <w:color w:val="333333"/>
          <w:szCs w:val="24"/>
        </w:rPr>
        <w:t>The short story, “The Yellow Wallpaper”</w:t>
      </w:r>
      <w:r w:rsidR="00451C5D" w:rsidRPr="005B42F9">
        <w:rPr>
          <w:rFonts w:cs="Times New Roman"/>
          <w:color w:val="333333"/>
          <w:szCs w:val="24"/>
        </w:rPr>
        <w:t xml:space="preserve"> is a piece of fiction that revolves around transcendentalism. </w:t>
      </w:r>
      <w:r w:rsidR="00C2229E" w:rsidRPr="005B42F9">
        <w:rPr>
          <w:rFonts w:cs="Times New Roman"/>
          <w:color w:val="333333"/>
          <w:szCs w:val="24"/>
        </w:rPr>
        <w:t>T</w:t>
      </w:r>
      <w:r w:rsidR="00C2229E" w:rsidRPr="005B42F9">
        <w:rPr>
          <w:rFonts w:cs="Times New Roman"/>
          <w:color w:val="333333"/>
          <w:szCs w:val="24"/>
        </w:rPr>
        <w:t>ranscendentalism</w:t>
      </w:r>
      <w:r w:rsidR="00C2229E">
        <w:rPr>
          <w:rFonts w:cs="Times New Roman"/>
          <w:color w:val="333333"/>
          <w:szCs w:val="24"/>
        </w:rPr>
        <w:t xml:space="preserve"> is a concept that lays emphasis mainly on a person’s </w:t>
      </w:r>
      <w:r w:rsidR="001601F9">
        <w:rPr>
          <w:rFonts w:cs="Times New Roman"/>
          <w:color w:val="333333"/>
          <w:szCs w:val="24"/>
        </w:rPr>
        <w:t>imaginative</w:t>
      </w:r>
      <w:r w:rsidR="006B56F1">
        <w:rPr>
          <w:rFonts w:cs="Times New Roman"/>
          <w:color w:val="333333"/>
          <w:szCs w:val="24"/>
        </w:rPr>
        <w:t xml:space="preserve"> abilities and intuition. </w:t>
      </w:r>
      <w:r w:rsidR="00A5522D">
        <w:rPr>
          <w:rFonts w:cs="Times New Roman"/>
          <w:color w:val="333333"/>
          <w:szCs w:val="24"/>
        </w:rPr>
        <w:t xml:space="preserve">According to many transcended is a place where knowledge is free of bias and </w:t>
      </w:r>
      <w:r w:rsidR="001601F9">
        <w:rPr>
          <w:rFonts w:cs="Times New Roman"/>
          <w:color w:val="333333"/>
          <w:szCs w:val="24"/>
        </w:rPr>
        <w:t xml:space="preserve">is </w:t>
      </w:r>
      <w:r w:rsidR="00752393">
        <w:rPr>
          <w:rFonts w:cs="Times New Roman"/>
          <w:color w:val="333333"/>
          <w:szCs w:val="24"/>
        </w:rPr>
        <w:t>available</w:t>
      </w:r>
      <w:r w:rsidR="001601F9">
        <w:rPr>
          <w:rFonts w:cs="Times New Roman"/>
          <w:color w:val="333333"/>
          <w:szCs w:val="24"/>
        </w:rPr>
        <w:t xml:space="preserve"> in its mores purest form. It is a state where messages are shared much deeper than thought. </w:t>
      </w:r>
      <w:r w:rsidR="00B40EA5">
        <w:rPr>
          <w:rFonts w:cs="Times New Roman"/>
          <w:color w:val="333333"/>
          <w:szCs w:val="24"/>
        </w:rPr>
        <w:t>In this story, “The Yellow Wallpaper”</w:t>
      </w:r>
      <w:r w:rsidR="009E699E">
        <w:rPr>
          <w:rFonts w:cs="Times New Roman"/>
          <w:color w:val="333333"/>
          <w:szCs w:val="24"/>
        </w:rPr>
        <w:t xml:space="preserve">, </w:t>
      </w:r>
      <w:r w:rsidR="00491BD7">
        <w:rPr>
          <w:rFonts w:cs="Times New Roman"/>
          <w:color w:val="333333"/>
          <w:szCs w:val="24"/>
        </w:rPr>
        <w:t>t</w:t>
      </w:r>
      <w:r w:rsidR="00752393">
        <w:rPr>
          <w:rFonts w:cs="Times New Roman"/>
          <w:color w:val="333333"/>
          <w:szCs w:val="24"/>
        </w:rPr>
        <w:t xml:space="preserve">here are many concepts or beliefs that </w:t>
      </w:r>
      <w:r w:rsidR="00491BD7">
        <w:rPr>
          <w:rFonts w:cs="Times New Roman"/>
          <w:color w:val="333333"/>
          <w:szCs w:val="24"/>
        </w:rPr>
        <w:t xml:space="preserve">are </w:t>
      </w:r>
      <w:r w:rsidR="00514A1B">
        <w:rPr>
          <w:rFonts w:cs="Times New Roman"/>
          <w:color w:val="333333"/>
          <w:szCs w:val="24"/>
        </w:rPr>
        <w:t>based</w:t>
      </w:r>
      <w:r w:rsidR="00491BD7">
        <w:rPr>
          <w:rFonts w:cs="Times New Roman"/>
          <w:color w:val="333333"/>
          <w:szCs w:val="24"/>
        </w:rPr>
        <w:t xml:space="preserve"> upon </w:t>
      </w:r>
      <w:r w:rsidR="00514A1B">
        <w:rPr>
          <w:rFonts w:cs="Times New Roman"/>
          <w:color w:val="333333"/>
          <w:szCs w:val="24"/>
        </w:rPr>
        <w:t xml:space="preserve">the domesticity, femininity, tradition, </w:t>
      </w:r>
      <w:r w:rsidR="00BF5811">
        <w:rPr>
          <w:rFonts w:cs="Times New Roman"/>
          <w:color w:val="333333"/>
          <w:szCs w:val="24"/>
        </w:rPr>
        <w:t xml:space="preserve">marriage and social image. </w:t>
      </w:r>
    </w:p>
    <w:p w14:paraId="2AC8146D" w14:textId="5A6566B6" w:rsidR="00B841DB" w:rsidRDefault="00B841DB" w:rsidP="005B42F9">
      <w:pPr>
        <w:spacing w:line="480" w:lineRule="auto"/>
        <w:ind w:firstLine="720"/>
        <w:rPr>
          <w:rFonts w:cs="Times New Roman"/>
          <w:color w:val="333333"/>
          <w:szCs w:val="24"/>
        </w:rPr>
      </w:pPr>
      <w:r>
        <w:rPr>
          <w:rFonts w:cs="Times New Roman"/>
          <w:color w:val="333333"/>
          <w:szCs w:val="24"/>
        </w:rPr>
        <w:t xml:space="preserve">The tale also elaborates the insensitivity </w:t>
      </w:r>
      <w:r w:rsidR="00215C49">
        <w:rPr>
          <w:rFonts w:cs="Times New Roman"/>
          <w:color w:val="333333"/>
          <w:szCs w:val="24"/>
        </w:rPr>
        <w:t xml:space="preserve">and the </w:t>
      </w:r>
      <w:r w:rsidR="00CC6BE5">
        <w:rPr>
          <w:rFonts w:cs="Times New Roman"/>
          <w:color w:val="333333"/>
          <w:szCs w:val="24"/>
        </w:rPr>
        <w:t xml:space="preserve">carelessness of the society </w:t>
      </w:r>
      <w:r w:rsidR="00581D41">
        <w:rPr>
          <w:rFonts w:cs="Times New Roman"/>
          <w:color w:val="333333"/>
          <w:szCs w:val="24"/>
        </w:rPr>
        <w:t xml:space="preserve">in general towards a very sensitive issue, especially </w:t>
      </w:r>
      <w:r w:rsidR="00B77EEB">
        <w:rPr>
          <w:rFonts w:cs="Times New Roman"/>
          <w:color w:val="333333"/>
          <w:szCs w:val="24"/>
        </w:rPr>
        <w:t>Jane’s</w:t>
      </w:r>
      <w:r w:rsidR="00581D41">
        <w:rPr>
          <w:rFonts w:cs="Times New Roman"/>
          <w:color w:val="333333"/>
          <w:szCs w:val="24"/>
        </w:rPr>
        <w:t xml:space="preserve"> husband. Jane is shown to be suffering fro</w:t>
      </w:r>
      <w:r w:rsidR="00B77EEB">
        <w:rPr>
          <w:rFonts w:cs="Times New Roman"/>
          <w:color w:val="333333"/>
          <w:szCs w:val="24"/>
        </w:rPr>
        <w:t xml:space="preserve">m a serious case of depression after </w:t>
      </w:r>
      <w:r w:rsidR="00D11E15">
        <w:rPr>
          <w:rFonts w:cs="Times New Roman"/>
          <w:color w:val="333333"/>
          <w:szCs w:val="24"/>
        </w:rPr>
        <w:t>losing</w:t>
      </w:r>
      <w:r w:rsidR="00B77EEB">
        <w:rPr>
          <w:rFonts w:cs="Times New Roman"/>
          <w:color w:val="333333"/>
          <w:szCs w:val="24"/>
        </w:rPr>
        <w:t xml:space="preserve"> her child. </w:t>
      </w:r>
      <w:r w:rsidR="00D11E15">
        <w:rPr>
          <w:rFonts w:cs="Times New Roman"/>
          <w:color w:val="333333"/>
          <w:szCs w:val="24"/>
        </w:rPr>
        <w:t xml:space="preserve">She is a person who wants to be heard </w:t>
      </w:r>
      <w:r w:rsidR="00C25386">
        <w:rPr>
          <w:rFonts w:cs="Times New Roman"/>
          <w:color w:val="333333"/>
          <w:szCs w:val="24"/>
        </w:rPr>
        <w:t>desperately; she yearns to be taken seriously.</w:t>
      </w:r>
      <w:r w:rsidR="00D11E15">
        <w:rPr>
          <w:rFonts w:cs="Times New Roman"/>
          <w:color w:val="333333"/>
          <w:szCs w:val="24"/>
        </w:rPr>
        <w:t xml:space="preserve"> John, the only person close to her, as her life partner, </w:t>
      </w:r>
      <w:r w:rsidR="00C25386">
        <w:rPr>
          <w:rFonts w:cs="Times New Roman"/>
          <w:color w:val="333333"/>
          <w:szCs w:val="24"/>
        </w:rPr>
        <w:t xml:space="preserve">should take </w:t>
      </w:r>
      <w:r w:rsidR="006805FF">
        <w:rPr>
          <w:rFonts w:cs="Times New Roman"/>
          <w:color w:val="333333"/>
          <w:szCs w:val="24"/>
        </w:rPr>
        <w:t>her</w:t>
      </w:r>
      <w:r w:rsidR="00C25386">
        <w:rPr>
          <w:rFonts w:cs="Times New Roman"/>
          <w:color w:val="333333"/>
          <w:szCs w:val="24"/>
        </w:rPr>
        <w:t xml:space="preserve"> seriously, but he never listens to her and </w:t>
      </w:r>
      <w:r w:rsidR="006805FF">
        <w:rPr>
          <w:rFonts w:cs="Times New Roman"/>
          <w:color w:val="333333"/>
          <w:szCs w:val="24"/>
        </w:rPr>
        <w:t xml:space="preserve">takes her very casually. This thing hurts her a lot and adds to her depression. Her husband treats her as her property </w:t>
      </w:r>
      <w:r w:rsidR="0026497D">
        <w:rPr>
          <w:rFonts w:cs="Times New Roman"/>
          <w:color w:val="333333"/>
          <w:szCs w:val="24"/>
        </w:rPr>
        <w:t xml:space="preserve">and as a second class citizen. </w:t>
      </w:r>
      <w:r w:rsidR="00E43467">
        <w:rPr>
          <w:rFonts w:cs="Times New Roman"/>
          <w:color w:val="333333"/>
          <w:szCs w:val="24"/>
        </w:rPr>
        <w:t xml:space="preserve">He thought that </w:t>
      </w:r>
      <w:r w:rsidR="00DF2218">
        <w:rPr>
          <w:rFonts w:cs="Times New Roman"/>
          <w:color w:val="333333"/>
          <w:szCs w:val="24"/>
        </w:rPr>
        <w:t>her wife</w:t>
      </w:r>
      <w:r w:rsidR="009254DD">
        <w:rPr>
          <w:rFonts w:cs="Times New Roman"/>
          <w:color w:val="333333"/>
          <w:szCs w:val="24"/>
        </w:rPr>
        <w:t xml:space="preserve"> has been </w:t>
      </w:r>
      <w:r w:rsidR="00D06313">
        <w:rPr>
          <w:rFonts w:cs="Times New Roman"/>
          <w:color w:val="333333"/>
          <w:szCs w:val="24"/>
        </w:rPr>
        <w:t>imagining</w:t>
      </w:r>
      <w:r w:rsidR="009254DD">
        <w:rPr>
          <w:rFonts w:cs="Times New Roman"/>
          <w:color w:val="333333"/>
          <w:szCs w:val="24"/>
        </w:rPr>
        <w:t xml:space="preserve"> things and </w:t>
      </w:r>
      <w:r w:rsidR="002D1D15">
        <w:rPr>
          <w:rFonts w:cs="Times New Roman"/>
          <w:color w:val="333333"/>
          <w:szCs w:val="24"/>
        </w:rPr>
        <w:t xml:space="preserve">writing is adding to her insanity. </w:t>
      </w:r>
    </w:p>
    <w:p w14:paraId="52AE10D3" w14:textId="1BE7D7F8" w:rsidR="007D7C74" w:rsidRPr="003D1FEC" w:rsidRDefault="00E63B8B" w:rsidP="003D1FEC">
      <w:pPr>
        <w:spacing w:line="480" w:lineRule="auto"/>
        <w:ind w:firstLine="720"/>
        <w:rPr>
          <w:rFonts w:cs="Times New Roman"/>
          <w:color w:val="333333"/>
          <w:szCs w:val="24"/>
        </w:rPr>
      </w:pPr>
      <w:r>
        <w:rPr>
          <w:rFonts w:cs="Times New Roman"/>
          <w:color w:val="333333"/>
          <w:szCs w:val="24"/>
        </w:rPr>
        <w:t xml:space="preserve">Another thinks that the main lead of the story, Jane, is yearning throughout the story is mental independence. She is yearning </w:t>
      </w:r>
      <w:r w:rsidR="00891A86">
        <w:rPr>
          <w:rFonts w:cs="Times New Roman"/>
          <w:color w:val="333333"/>
          <w:szCs w:val="24"/>
        </w:rPr>
        <w:t>to be heard and express her cre</w:t>
      </w:r>
      <w:r w:rsidR="000C321B">
        <w:rPr>
          <w:rFonts w:cs="Times New Roman"/>
          <w:color w:val="333333"/>
          <w:szCs w:val="24"/>
        </w:rPr>
        <w:t>ativity in the form of writing but with the help, advice</w:t>
      </w:r>
      <w:r w:rsidR="003D1FEC">
        <w:rPr>
          <w:rFonts w:cs="Times New Roman"/>
          <w:color w:val="333333"/>
          <w:szCs w:val="24"/>
        </w:rPr>
        <w:t>,</w:t>
      </w:r>
      <w:r w:rsidR="000C321B">
        <w:rPr>
          <w:rFonts w:cs="Times New Roman"/>
          <w:color w:val="333333"/>
          <w:szCs w:val="24"/>
        </w:rPr>
        <w:t xml:space="preserve"> and companionship of her husband. </w:t>
      </w:r>
      <w:r w:rsidR="00E64FA6">
        <w:rPr>
          <w:rFonts w:cs="Times New Roman"/>
          <w:color w:val="333333"/>
          <w:szCs w:val="24"/>
        </w:rPr>
        <w:t xml:space="preserve">She wants respect and honor from her husband, which is completely missing in their relationship. </w:t>
      </w:r>
      <w:r w:rsidR="00103F66">
        <w:rPr>
          <w:rFonts w:cs="Times New Roman"/>
          <w:color w:val="333333"/>
          <w:szCs w:val="24"/>
        </w:rPr>
        <w:t xml:space="preserve">All her demands, her pleas to visit her </w:t>
      </w:r>
      <w:r w:rsidR="00966647">
        <w:rPr>
          <w:rFonts w:cs="Times New Roman"/>
          <w:color w:val="333333"/>
          <w:szCs w:val="24"/>
        </w:rPr>
        <w:t>friends</w:t>
      </w:r>
      <w:r w:rsidR="00CE0279">
        <w:rPr>
          <w:rFonts w:cs="Times New Roman"/>
          <w:color w:val="333333"/>
          <w:szCs w:val="24"/>
        </w:rPr>
        <w:t>, her demands to</w:t>
      </w:r>
      <w:r w:rsidR="00A35784">
        <w:rPr>
          <w:rFonts w:cs="Times New Roman"/>
          <w:color w:val="333333"/>
          <w:szCs w:val="24"/>
        </w:rPr>
        <w:t xml:space="preserve"> go for shopping all went unheard. Even her husband did not let her </w:t>
      </w:r>
      <w:r w:rsidR="002B3643">
        <w:rPr>
          <w:rFonts w:cs="Times New Roman"/>
          <w:color w:val="333333"/>
          <w:szCs w:val="24"/>
        </w:rPr>
        <w:t>sit outside the house.</w:t>
      </w:r>
      <w:r w:rsidR="00320028">
        <w:rPr>
          <w:rFonts w:cs="Times New Roman"/>
          <w:color w:val="333333"/>
          <w:szCs w:val="24"/>
        </w:rPr>
        <w:t xml:space="preserve"> </w:t>
      </w:r>
      <w:r w:rsidR="0051392B">
        <w:rPr>
          <w:rFonts w:cs="Times New Roman"/>
          <w:color w:val="333333"/>
          <w:szCs w:val="24"/>
        </w:rPr>
        <w:t>All th</w:t>
      </w:r>
      <w:r w:rsidR="007D7C74">
        <w:rPr>
          <w:rFonts w:cs="Times New Roman"/>
          <w:color w:val="333333"/>
          <w:szCs w:val="24"/>
        </w:rPr>
        <w:t xml:space="preserve">is adds to her condition of mental stress and depression and </w:t>
      </w:r>
      <w:r w:rsidR="00782BCF">
        <w:rPr>
          <w:rFonts w:cs="Times New Roman"/>
          <w:color w:val="333333"/>
          <w:szCs w:val="24"/>
        </w:rPr>
        <w:t xml:space="preserve">she </w:t>
      </w:r>
      <w:r w:rsidR="002C2931">
        <w:rPr>
          <w:rFonts w:cs="Times New Roman"/>
          <w:color w:val="333333"/>
          <w:szCs w:val="24"/>
        </w:rPr>
        <w:t>draws</w:t>
      </w:r>
      <w:r w:rsidR="00782BCF">
        <w:rPr>
          <w:rFonts w:cs="Times New Roman"/>
          <w:color w:val="333333"/>
          <w:szCs w:val="24"/>
        </w:rPr>
        <w:t xml:space="preserve"> </w:t>
      </w:r>
      <w:r w:rsidR="002C2931">
        <w:rPr>
          <w:rFonts w:cs="Times New Roman"/>
          <w:color w:val="333333"/>
          <w:szCs w:val="24"/>
        </w:rPr>
        <w:t>closer to insanity. In fact Jane and John both are living a life that has been designed for them by the society; the husband works outside and</w:t>
      </w:r>
      <w:r w:rsidR="00B05FC6">
        <w:rPr>
          <w:rFonts w:cs="Times New Roman"/>
          <w:color w:val="333333"/>
          <w:szCs w:val="24"/>
        </w:rPr>
        <w:t xml:space="preserve"> </w:t>
      </w:r>
      <w:r w:rsidR="00BE4679">
        <w:rPr>
          <w:rFonts w:cs="Times New Roman"/>
          <w:color w:val="333333"/>
          <w:szCs w:val="24"/>
        </w:rPr>
        <w:t>the wife stays home.</w:t>
      </w:r>
      <w:r w:rsidR="007943C3">
        <w:rPr>
          <w:rFonts w:cs="Times New Roman"/>
          <w:color w:val="333333"/>
          <w:szCs w:val="24"/>
        </w:rPr>
        <w:t xml:space="preserve"> They have been trying to uphold their marriage for the sake</w:t>
      </w:r>
      <w:r w:rsidR="00954BEE">
        <w:rPr>
          <w:rFonts w:cs="Times New Roman"/>
          <w:color w:val="333333"/>
          <w:szCs w:val="24"/>
        </w:rPr>
        <w:t xml:space="preserve"> of society.</w:t>
      </w:r>
      <w:r w:rsidR="00BE4679">
        <w:rPr>
          <w:rFonts w:cs="Times New Roman"/>
          <w:color w:val="333333"/>
          <w:szCs w:val="24"/>
        </w:rPr>
        <w:t xml:space="preserve"> This has greatly tarnished </w:t>
      </w:r>
      <w:r w:rsidR="002B3DB9">
        <w:rPr>
          <w:rFonts w:cs="Times New Roman"/>
          <w:color w:val="333333"/>
          <w:szCs w:val="24"/>
        </w:rPr>
        <w:t>their</w:t>
      </w:r>
      <w:r w:rsidR="00BE4679">
        <w:rPr>
          <w:rFonts w:cs="Times New Roman"/>
          <w:color w:val="333333"/>
          <w:szCs w:val="24"/>
        </w:rPr>
        <w:t xml:space="preserve"> souls especially the </w:t>
      </w:r>
      <w:r w:rsidR="002B3DB9">
        <w:rPr>
          <w:rFonts w:cs="Times New Roman"/>
          <w:color w:val="333333"/>
          <w:szCs w:val="24"/>
        </w:rPr>
        <w:t>wives</w:t>
      </w:r>
      <w:r w:rsidR="00BE4679">
        <w:rPr>
          <w:rFonts w:cs="Times New Roman"/>
          <w:color w:val="333333"/>
          <w:szCs w:val="24"/>
        </w:rPr>
        <w:t xml:space="preserve"> as the husband gets a chance to go outside and </w:t>
      </w:r>
      <w:r w:rsidR="00954BEE">
        <w:rPr>
          <w:rFonts w:cs="Times New Roman"/>
          <w:color w:val="333333"/>
          <w:szCs w:val="24"/>
        </w:rPr>
        <w:t>have a</w:t>
      </w:r>
      <w:r w:rsidR="002B3DB9">
        <w:rPr>
          <w:rFonts w:cs="Times New Roman"/>
          <w:color w:val="333333"/>
          <w:szCs w:val="24"/>
        </w:rPr>
        <w:t xml:space="preserve"> social life but the wife even does not get any such opportunity. </w:t>
      </w:r>
      <w:r w:rsidR="003D1FEC">
        <w:rPr>
          <w:rFonts w:cs="Times New Roman"/>
          <w:color w:val="333333"/>
          <w:szCs w:val="24"/>
        </w:rPr>
        <w:t>It has also resulted in the loss of thought and authenticity and the cosmic unity between them has lots.</w:t>
      </w:r>
      <w:bookmarkEnd w:id="0"/>
      <w:r w:rsidR="007D7C74">
        <w:rPr>
          <w:rFonts w:cs="Times New Roman"/>
          <w:b/>
          <w:szCs w:val="24"/>
        </w:rPr>
        <w:br w:type="page"/>
      </w:r>
    </w:p>
    <w:p w14:paraId="1B335413" w14:textId="3B5BFAB7" w:rsidR="003210FA" w:rsidRPr="005B42F9" w:rsidRDefault="006929C6" w:rsidP="005B42F9">
      <w:pPr>
        <w:spacing w:line="480" w:lineRule="auto"/>
        <w:jc w:val="center"/>
        <w:rPr>
          <w:rFonts w:cs="Times New Roman"/>
          <w:b/>
          <w:szCs w:val="24"/>
        </w:rPr>
      </w:pPr>
      <w:r w:rsidRPr="005B42F9">
        <w:rPr>
          <w:rFonts w:cs="Times New Roman"/>
          <w:b/>
          <w:szCs w:val="24"/>
        </w:rPr>
        <w:t>References</w:t>
      </w:r>
    </w:p>
    <w:p w14:paraId="1B2D23DD" w14:textId="77777777" w:rsidR="00E21C80" w:rsidRPr="005B42F9" w:rsidRDefault="006929C6" w:rsidP="005B42F9">
      <w:pPr>
        <w:spacing w:line="480" w:lineRule="auto"/>
        <w:rPr>
          <w:rFonts w:cs="Times New Roman"/>
          <w:b/>
          <w:szCs w:val="24"/>
        </w:rPr>
      </w:pPr>
      <w:r w:rsidRPr="005B42F9">
        <w:rPr>
          <w:rFonts w:cs="Times New Roman"/>
          <w:color w:val="222222"/>
          <w:szCs w:val="24"/>
          <w:shd w:val="clear" w:color="auto" w:fill="FFFFFF"/>
        </w:rPr>
        <w:t>Gilman, C. P. (1999). </w:t>
      </w:r>
      <w:r w:rsidRPr="005B42F9">
        <w:rPr>
          <w:rFonts w:cs="Times New Roman"/>
          <w:i/>
          <w:iCs/>
          <w:color w:val="222222"/>
          <w:szCs w:val="24"/>
          <w:shd w:val="clear" w:color="auto" w:fill="FFFFFF"/>
        </w:rPr>
        <w:t>The yellow wallpaper</w:t>
      </w:r>
      <w:r w:rsidRPr="005B42F9">
        <w:rPr>
          <w:rFonts w:cs="Times New Roman"/>
          <w:color w:val="222222"/>
          <w:szCs w:val="24"/>
          <w:shd w:val="clear" w:color="auto" w:fill="FFFFFF"/>
        </w:rPr>
        <w:t> (p. 328). Project Gutenberg.</w:t>
      </w:r>
    </w:p>
    <w:sectPr w:rsidR="00E21C80" w:rsidRPr="005B42F9" w:rsidSect="005B42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3562DC" w16cid:durableId="21302228"/>
  <w16cid:commentId w16cid:paraId="73A0A8A7" w16cid:durableId="2130224D"/>
  <w16cid:commentId w16cid:paraId="01A1188C" w16cid:durableId="213021ED"/>
  <w16cid:commentId w16cid:paraId="3F2308D8" w16cid:durableId="213020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8EA612" w14:textId="77777777" w:rsidR="00C53E91" w:rsidRDefault="00C53E91">
      <w:pPr>
        <w:spacing w:after="0" w:line="240" w:lineRule="auto"/>
      </w:pPr>
      <w:r>
        <w:separator/>
      </w:r>
    </w:p>
  </w:endnote>
  <w:endnote w:type="continuationSeparator" w:id="0">
    <w:p w14:paraId="0939B458" w14:textId="77777777" w:rsidR="00C53E91" w:rsidRDefault="00C53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A5B4D" w14:textId="77777777" w:rsidR="005B42F9" w:rsidRDefault="005B42F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5DBD55" w14:textId="77777777" w:rsidR="005B42F9" w:rsidRDefault="005B42F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7F709B" w14:textId="77777777" w:rsidR="005B42F9" w:rsidRDefault="005B42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8EB750" w14:textId="77777777" w:rsidR="00C53E91" w:rsidRDefault="00C53E91">
      <w:pPr>
        <w:spacing w:after="0" w:line="240" w:lineRule="auto"/>
      </w:pPr>
      <w:r>
        <w:separator/>
      </w:r>
    </w:p>
  </w:footnote>
  <w:footnote w:type="continuationSeparator" w:id="0">
    <w:p w14:paraId="02A772BA" w14:textId="77777777" w:rsidR="00C53E91" w:rsidRDefault="00C53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16B72" w14:textId="77777777" w:rsidR="005B42F9" w:rsidRDefault="005B42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F15F" w14:textId="77777777" w:rsidR="005B42F9" w:rsidRDefault="006929C6">
    <w:pPr>
      <w:pStyle w:val="Header"/>
      <w:jc w:val="right"/>
    </w:pPr>
    <w:r>
      <w:t xml:space="preserve">LITERATURE </w:t>
    </w:r>
    <w:r>
      <w:tab/>
    </w:r>
    <w:r>
      <w:tab/>
    </w:r>
    <w:sdt>
      <w:sdtPr>
        <w:id w:val="12196346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1FEC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5EFBA2D3" w14:textId="77777777" w:rsidR="005B42F9" w:rsidRDefault="005B42F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E87B5C" w14:textId="77777777" w:rsidR="005B42F9" w:rsidRDefault="006929C6">
    <w:pPr>
      <w:pStyle w:val="Header"/>
      <w:jc w:val="right"/>
    </w:pPr>
    <w:r>
      <w:t>Running Head: LITERATURE</w:t>
    </w:r>
    <w:r>
      <w:tab/>
    </w:r>
    <w:r>
      <w:tab/>
    </w:r>
    <w:sdt>
      <w:sdtPr>
        <w:id w:val="15060922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3E9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62D14E10" w14:textId="77777777" w:rsidR="005B42F9" w:rsidRDefault="005B42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9DCEFE5"/>
    <w:multiLevelType w:val="hybridMultilevel"/>
    <w:tmpl w:val="D85300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5588DDC"/>
    <w:multiLevelType w:val="hybridMultilevel"/>
    <w:tmpl w:val="7822616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19DC52F4"/>
    <w:multiLevelType w:val="hybridMultilevel"/>
    <w:tmpl w:val="E97BBC3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FQhNTAwNDIzMzUyUdpeDU4uLM/DyQAuNaAJComlksAAAA"/>
  </w:docVars>
  <w:rsids>
    <w:rsidRoot w:val="009053D1"/>
    <w:rsid w:val="00012E62"/>
    <w:rsid w:val="000C321B"/>
    <w:rsid w:val="00103F66"/>
    <w:rsid w:val="001601F9"/>
    <w:rsid w:val="00215C49"/>
    <w:rsid w:val="0026497D"/>
    <w:rsid w:val="00287E53"/>
    <w:rsid w:val="002942B5"/>
    <w:rsid w:val="002B3643"/>
    <w:rsid w:val="002B3DB9"/>
    <w:rsid w:val="002C2931"/>
    <w:rsid w:val="002C3FCE"/>
    <w:rsid w:val="002D1D15"/>
    <w:rsid w:val="00313C7B"/>
    <w:rsid w:val="003157A0"/>
    <w:rsid w:val="00320028"/>
    <w:rsid w:val="003210FA"/>
    <w:rsid w:val="003700A7"/>
    <w:rsid w:val="003D1FEC"/>
    <w:rsid w:val="003E46D8"/>
    <w:rsid w:val="00451C5D"/>
    <w:rsid w:val="0046695A"/>
    <w:rsid w:val="00491BD7"/>
    <w:rsid w:val="004A34DB"/>
    <w:rsid w:val="0051392B"/>
    <w:rsid w:val="00514A1B"/>
    <w:rsid w:val="00581D41"/>
    <w:rsid w:val="005B42F9"/>
    <w:rsid w:val="005C318F"/>
    <w:rsid w:val="00602741"/>
    <w:rsid w:val="00660AA5"/>
    <w:rsid w:val="006805FF"/>
    <w:rsid w:val="006929C6"/>
    <w:rsid w:val="006B2413"/>
    <w:rsid w:val="006B56F1"/>
    <w:rsid w:val="006C4480"/>
    <w:rsid w:val="006D60FD"/>
    <w:rsid w:val="006E6DBD"/>
    <w:rsid w:val="00752393"/>
    <w:rsid w:val="00782BCF"/>
    <w:rsid w:val="007943C3"/>
    <w:rsid w:val="007D7C74"/>
    <w:rsid w:val="007F4567"/>
    <w:rsid w:val="00881E78"/>
    <w:rsid w:val="00891A86"/>
    <w:rsid w:val="009053D1"/>
    <w:rsid w:val="009254DD"/>
    <w:rsid w:val="00954BEE"/>
    <w:rsid w:val="00966647"/>
    <w:rsid w:val="009E699E"/>
    <w:rsid w:val="00A35784"/>
    <w:rsid w:val="00A5522D"/>
    <w:rsid w:val="00A7452E"/>
    <w:rsid w:val="00A8408E"/>
    <w:rsid w:val="00AA0A88"/>
    <w:rsid w:val="00AD3260"/>
    <w:rsid w:val="00B05FC6"/>
    <w:rsid w:val="00B17DCF"/>
    <w:rsid w:val="00B40EA5"/>
    <w:rsid w:val="00B77EEB"/>
    <w:rsid w:val="00B841DB"/>
    <w:rsid w:val="00BB08F0"/>
    <w:rsid w:val="00BB6FA6"/>
    <w:rsid w:val="00BE4679"/>
    <w:rsid w:val="00BF5811"/>
    <w:rsid w:val="00C0547F"/>
    <w:rsid w:val="00C05BAA"/>
    <w:rsid w:val="00C20283"/>
    <w:rsid w:val="00C2229E"/>
    <w:rsid w:val="00C25386"/>
    <w:rsid w:val="00C53E91"/>
    <w:rsid w:val="00C75CA3"/>
    <w:rsid w:val="00CB0EAB"/>
    <w:rsid w:val="00CC6BE5"/>
    <w:rsid w:val="00CE0279"/>
    <w:rsid w:val="00D06313"/>
    <w:rsid w:val="00D11E15"/>
    <w:rsid w:val="00D367C0"/>
    <w:rsid w:val="00D44F31"/>
    <w:rsid w:val="00D4536A"/>
    <w:rsid w:val="00D83E0F"/>
    <w:rsid w:val="00DF2218"/>
    <w:rsid w:val="00DF2FD4"/>
    <w:rsid w:val="00E21B1B"/>
    <w:rsid w:val="00E21C80"/>
    <w:rsid w:val="00E36859"/>
    <w:rsid w:val="00E43467"/>
    <w:rsid w:val="00E5272C"/>
    <w:rsid w:val="00E63B8B"/>
    <w:rsid w:val="00E64FA6"/>
    <w:rsid w:val="00EC0FEE"/>
    <w:rsid w:val="00ED4F60"/>
    <w:rsid w:val="00F153CC"/>
    <w:rsid w:val="00F8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F7824"/>
  <w15:chartTrackingRefBased/>
  <w15:docId w15:val="{BFE35EEB-476B-4CC8-A9E9-CF0AC3E41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B4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2F9"/>
  </w:style>
  <w:style w:type="paragraph" w:styleId="Footer">
    <w:name w:val="footer"/>
    <w:basedOn w:val="Normal"/>
    <w:link w:val="FooterChar"/>
    <w:uiPriority w:val="99"/>
    <w:unhideWhenUsed/>
    <w:rsid w:val="005B4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2F9"/>
  </w:style>
  <w:style w:type="character" w:styleId="CommentReference">
    <w:name w:val="annotation reference"/>
    <w:basedOn w:val="DefaultParagraphFont"/>
    <w:uiPriority w:val="99"/>
    <w:semiHidden/>
    <w:unhideWhenUsed/>
    <w:rsid w:val="006B2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41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20283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Tiya</cp:lastModifiedBy>
  <cp:revision>56</cp:revision>
  <dcterms:created xsi:type="dcterms:W3CDTF">2019-09-21T11:15:00Z</dcterms:created>
  <dcterms:modified xsi:type="dcterms:W3CDTF">2019-09-21T12:20:00Z</dcterms:modified>
</cp:coreProperties>
</file>